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CA08E5"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0CDF700F" w:rsidR="00AC4EE8" w:rsidRDefault="00995672" w:rsidP="00995672">
      <w:pPr>
        <w:spacing w:after="0" w:line="240" w:lineRule="auto"/>
        <w:jc w:val="center"/>
        <w:rPr>
          <w:b/>
          <w:sz w:val="96"/>
          <w:szCs w:val="96"/>
        </w:rPr>
      </w:pPr>
      <w:r w:rsidRPr="00995672">
        <w:rPr>
          <w:b/>
          <w:sz w:val="96"/>
          <w:szCs w:val="96"/>
        </w:rPr>
        <w:t>ANNUAL REPORT</w:t>
      </w:r>
    </w:p>
    <w:p w14:paraId="381AE1D7" w14:textId="4397CF3A" w:rsidR="007C46D8" w:rsidRDefault="007C46D8" w:rsidP="00995672">
      <w:pPr>
        <w:spacing w:after="0" w:line="240" w:lineRule="auto"/>
        <w:jc w:val="center"/>
        <w:rPr>
          <w:b/>
          <w:sz w:val="40"/>
          <w:szCs w:val="96"/>
        </w:rPr>
      </w:pPr>
      <w:r>
        <w:rPr>
          <w:b/>
          <w:sz w:val="40"/>
          <w:szCs w:val="96"/>
        </w:rPr>
        <w:t xml:space="preserve">GLOBE </w:t>
      </w:r>
      <w:r w:rsidRPr="007C46D8">
        <w:rPr>
          <w:b/>
          <w:sz w:val="40"/>
          <w:szCs w:val="96"/>
        </w:rPr>
        <w:t>Argentina</w:t>
      </w:r>
    </w:p>
    <w:p w14:paraId="72DAABC4" w14:textId="2EECE101" w:rsidR="00917E9F" w:rsidRPr="007C46D8" w:rsidRDefault="007C46D8" w:rsidP="00995672">
      <w:pPr>
        <w:spacing w:after="0" w:line="240" w:lineRule="auto"/>
        <w:jc w:val="center"/>
        <w:rPr>
          <w:b/>
          <w:sz w:val="40"/>
          <w:szCs w:val="96"/>
        </w:rPr>
      </w:pPr>
      <w:r>
        <w:rPr>
          <w:b/>
          <w:sz w:val="40"/>
          <w:szCs w:val="96"/>
        </w:rPr>
        <w:t xml:space="preserve">2020 </w:t>
      </w:r>
      <w:r w:rsidR="00917E9F" w:rsidRPr="007C46D8">
        <w:rPr>
          <w:b/>
          <w:sz w:val="40"/>
          <w:szCs w:val="96"/>
        </w:rPr>
        <w:t>– 2021</w:t>
      </w:r>
    </w:p>
    <w:p w14:paraId="75C16298" w14:textId="77777777" w:rsidR="00917E9F" w:rsidRDefault="00917E9F" w:rsidP="00995672">
      <w:pPr>
        <w:spacing w:after="0" w:line="240" w:lineRule="auto"/>
        <w:jc w:val="center"/>
        <w:rPr>
          <w:b/>
          <w:sz w:val="72"/>
          <w:szCs w:val="96"/>
        </w:rPr>
      </w:pPr>
    </w:p>
    <w:p w14:paraId="694A9646" w14:textId="427EE946"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val="en-US" w:eastAsia="en-US"/>
        </w:rPr>
        <w:id w:val="1353458738"/>
        <w:docPartObj>
          <w:docPartGallery w:val="Table of Contents"/>
          <w:docPartUnique/>
        </w:docPartObj>
      </w:sdtPr>
      <w:sdtEndPr>
        <w:rPr>
          <w:b/>
          <w:bCs/>
        </w:rPr>
      </w:sdtEndPr>
      <w:sdtContent>
        <w:p w14:paraId="21E0BF9A" w14:textId="174AD055" w:rsidR="000F3A99" w:rsidRPr="00995672" w:rsidRDefault="00995672" w:rsidP="000F3A99">
          <w:pPr>
            <w:pStyle w:val="TtuloTDC"/>
            <w:pBdr>
              <w:bottom w:val="single" w:sz="4" w:space="1" w:color="auto"/>
            </w:pBdr>
            <w:rPr>
              <w:rStyle w:val="Ttulo1Car"/>
              <w:rFonts w:asciiTheme="minorHAnsi" w:hAnsiTheme="minorHAnsi" w:cstheme="minorHAnsi"/>
              <w:color w:val="000000" w:themeColor="text1"/>
              <w:lang w:val="en-US"/>
            </w:rPr>
          </w:pPr>
          <w:r>
            <w:rPr>
              <w:rStyle w:val="Ttulo1Car"/>
              <w:rFonts w:asciiTheme="minorHAnsi" w:hAnsiTheme="minorHAnsi" w:cstheme="minorHAnsi"/>
              <w:color w:val="000000" w:themeColor="text1"/>
              <w:lang w:val="en-US"/>
            </w:rPr>
            <w:t>TABLE OF CONT</w:t>
          </w:r>
          <w:bookmarkStart w:id="0" w:name="_GoBack"/>
          <w:bookmarkEnd w:id="0"/>
          <w:r>
            <w:rPr>
              <w:rStyle w:val="Ttulo1Car"/>
              <w:rFonts w:asciiTheme="minorHAnsi" w:hAnsiTheme="minorHAnsi" w:cstheme="minorHAnsi"/>
              <w:color w:val="000000" w:themeColor="text1"/>
              <w:lang w:val="en-US"/>
            </w:rPr>
            <w:t>ENTS</w:t>
          </w:r>
        </w:p>
        <w:p w14:paraId="400B4C2A" w14:textId="74EB20E0" w:rsidR="00995672" w:rsidRPr="00917E9F" w:rsidRDefault="000F3A99">
          <w:pPr>
            <w:pStyle w:val="TDC1"/>
            <w:tabs>
              <w:tab w:val="right" w:leader="dot" w:pos="9350"/>
            </w:tabs>
            <w:rPr>
              <w:rFonts w:eastAsiaTheme="minorEastAsia"/>
              <w:noProof/>
              <w:lang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7C46D8">
              <w:rPr>
                <w:noProof/>
                <w:webHidden/>
              </w:rPr>
              <w:t>3</w:t>
            </w:r>
            <w:r w:rsidR="00995672">
              <w:rPr>
                <w:noProof/>
                <w:webHidden/>
              </w:rPr>
              <w:fldChar w:fldCharType="end"/>
            </w:r>
          </w:hyperlink>
        </w:p>
        <w:p w14:paraId="0C75C2AC" w14:textId="3922355C" w:rsidR="00995672" w:rsidRDefault="00CA08E5">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7C46D8">
              <w:rPr>
                <w:noProof/>
                <w:webHidden/>
              </w:rPr>
              <w:t>4</w:t>
            </w:r>
            <w:r w:rsidR="00995672">
              <w:rPr>
                <w:noProof/>
                <w:webHidden/>
              </w:rPr>
              <w:fldChar w:fldCharType="end"/>
            </w:r>
          </w:hyperlink>
        </w:p>
        <w:p w14:paraId="1CBA0B0A" w14:textId="2BFF5C0F" w:rsidR="00995672" w:rsidRDefault="00CA08E5">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7C46D8">
              <w:rPr>
                <w:noProof/>
                <w:webHidden/>
              </w:rPr>
              <w:t>6</w:t>
            </w:r>
            <w:r w:rsidR="00995672">
              <w:rPr>
                <w:noProof/>
                <w:webHidden/>
              </w:rPr>
              <w:fldChar w:fldCharType="end"/>
            </w:r>
          </w:hyperlink>
        </w:p>
        <w:p w14:paraId="28464E35" w14:textId="6A242666" w:rsidR="00995672" w:rsidRDefault="00CA08E5">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7C46D8">
              <w:rPr>
                <w:noProof/>
                <w:webHidden/>
              </w:rPr>
              <w:t>8</w:t>
            </w:r>
            <w:r w:rsidR="00995672">
              <w:rPr>
                <w:noProof/>
                <w:webHidden/>
              </w:rPr>
              <w:fldChar w:fldCharType="end"/>
            </w:r>
          </w:hyperlink>
        </w:p>
        <w:p w14:paraId="2C331D59" w14:textId="68EC0643" w:rsidR="00995672" w:rsidRDefault="00CA08E5">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7C46D8">
              <w:rPr>
                <w:noProof/>
                <w:webHidden/>
              </w:rPr>
              <w:t>9</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69C88DB1" w:rsidR="00382B2F" w:rsidRDefault="00995672" w:rsidP="000F3A99">
      <w:pPr>
        <w:pStyle w:val="Ttulo1"/>
        <w:rPr>
          <w:lang w:val="en-US"/>
        </w:rPr>
      </w:pPr>
      <w:bookmarkStart w:id="1" w:name="_Toc103938925"/>
      <w:r>
        <w:rPr>
          <w:lang w:val="en-US"/>
        </w:rPr>
        <w:lastRenderedPageBreak/>
        <w:t>INTRODUCTION</w:t>
      </w:r>
      <w:bookmarkEnd w:id="1"/>
    </w:p>
    <w:p w14:paraId="2301A250" w14:textId="2126438D" w:rsidR="00917E9F" w:rsidRPr="00B5220A" w:rsidRDefault="00917E9F" w:rsidP="00917E9F">
      <w:r w:rsidRPr="00B5220A">
        <w:t xml:space="preserve">During the October 2020/2021 period, all activity </w:t>
      </w:r>
      <w:proofErr w:type="gramStart"/>
      <w:r w:rsidRPr="00B5220A">
        <w:t>was carried out</w:t>
      </w:r>
      <w:proofErr w:type="gramEnd"/>
      <w:r w:rsidRPr="00B5220A">
        <w:t xml:space="preserve"> virtually, because of the quarantine that we had to comply with, because of the COVID 19 pandemic.</w:t>
      </w:r>
    </w:p>
    <w:p w14:paraId="2CF3381B" w14:textId="7FE6C74F" w:rsidR="00917E9F" w:rsidRPr="00B5220A" w:rsidRDefault="00917E9F" w:rsidP="00917E9F">
      <w:r w:rsidRPr="00B5220A">
        <w:t>Despite this, the Operational Technical Team that carries out the GLOBE Program in Argentina was able to verify the growing interest that GLOBE arouses among Government Institutions linked to Education, such as Ministries and Provincial Directorates of Education, among other actors.</w:t>
      </w:r>
    </w:p>
    <w:p w14:paraId="15313F82" w14:textId="77777777" w:rsidR="00917E9F" w:rsidRPr="00B5220A" w:rsidRDefault="00917E9F" w:rsidP="00917E9F">
      <w:r w:rsidRPr="00B5220A">
        <w:t xml:space="preserve">This led to the Virtual GLOBE Trainer of Trainer Workshops </w:t>
      </w:r>
      <w:proofErr w:type="gramStart"/>
      <w:r w:rsidRPr="00B5220A">
        <w:t>being held</w:t>
      </w:r>
      <w:proofErr w:type="gramEnd"/>
      <w:r w:rsidRPr="00B5220A">
        <w:t>, initially, in the Atmosphere and Biosphere Research Areas (Spheres), without ruling out the Hydrosphere and Pedosphere, which we will surely address in the next period.</w:t>
      </w:r>
    </w:p>
    <w:p w14:paraId="3B6728BF" w14:textId="77777777" w:rsidR="00917E9F" w:rsidRPr="00B5220A" w:rsidRDefault="00917E9F" w:rsidP="00917E9F">
      <w:r w:rsidRPr="00B5220A">
        <w:t>Although this National Coordination placed emphasis on the training of new teachers, it did not neglect the organization of other activities as detailed later in this template.</w:t>
      </w:r>
    </w:p>
    <w:p w14:paraId="44BFC9F5" w14:textId="5B51CB93" w:rsidR="00917E9F" w:rsidRPr="00B5220A" w:rsidRDefault="00917E9F" w:rsidP="00917E9F">
      <w:r w:rsidRPr="00B5220A">
        <w:t xml:space="preserve">The reasons mentioned above led us to recognize the advantages of virtual activity, since distances do not exist and anyone interested can participate in any activity that is called, </w:t>
      </w:r>
      <w:r>
        <w:t xml:space="preserve">which is </w:t>
      </w:r>
      <w:r w:rsidRPr="00B5220A">
        <w:t>very important so that more schools in this vast country have the possibility to have the GLOBE Program in their classrooms.</w:t>
      </w:r>
    </w:p>
    <w:p w14:paraId="6345B195" w14:textId="31B79FBF" w:rsidR="00917E9F" w:rsidRPr="00B5220A" w:rsidRDefault="00917E9F" w:rsidP="00917E9F">
      <w:r w:rsidRPr="00B5220A">
        <w:t>This does not mean that in the hopefully near future we will not restart our face-to-face activities, which are also very important for closer contact with our Community.</w:t>
      </w:r>
    </w:p>
    <w:p w14:paraId="03BA98CB" w14:textId="77777777" w:rsidR="00917E9F" w:rsidRPr="00B5220A" w:rsidRDefault="00917E9F" w:rsidP="00917E9F">
      <w:proofErr w:type="gramStart"/>
      <w:r w:rsidRPr="00B5220A">
        <w:t>Needless to say, we</w:t>
      </w:r>
      <w:proofErr w:type="gramEnd"/>
      <w:r w:rsidRPr="00B5220A">
        <w:t xml:space="preserve"> feel satisfied with what has been done and the results obtained.</w:t>
      </w:r>
    </w:p>
    <w:p w14:paraId="28845A4C" w14:textId="77777777" w:rsidR="00917E9F" w:rsidRPr="00B5220A" w:rsidRDefault="00917E9F" w:rsidP="00917E9F">
      <w:r w:rsidRPr="00B5220A">
        <w:t>Marta Kingsland – National Coordinator</w:t>
      </w:r>
    </w:p>
    <w:p w14:paraId="7888D213" w14:textId="77777777" w:rsidR="00917E9F" w:rsidRPr="00B5220A" w:rsidRDefault="00917E9F" w:rsidP="00917E9F">
      <w:r w:rsidRPr="00B5220A">
        <w:t xml:space="preserve">María Marta G. de </w:t>
      </w:r>
      <w:proofErr w:type="spellStart"/>
      <w:r w:rsidRPr="00B5220A">
        <w:t>Daneri</w:t>
      </w:r>
      <w:proofErr w:type="spellEnd"/>
      <w:r w:rsidRPr="00B5220A">
        <w:t xml:space="preserve"> – Alternate Coordinator</w:t>
      </w:r>
    </w:p>
    <w:p w14:paraId="33F01325" w14:textId="77777777" w:rsidR="00917E9F" w:rsidRPr="00B5220A" w:rsidRDefault="00917E9F" w:rsidP="00917E9F">
      <w:r w:rsidRPr="00B5220A">
        <w:t xml:space="preserve">Graciela </w:t>
      </w:r>
      <w:proofErr w:type="spellStart"/>
      <w:r w:rsidRPr="00B5220A">
        <w:t>Martínez</w:t>
      </w:r>
      <w:proofErr w:type="spellEnd"/>
      <w:r w:rsidRPr="00B5220A">
        <w:t xml:space="preserve"> – Operational Secretary</w:t>
      </w:r>
    </w:p>
    <w:p w14:paraId="1C1B502E" w14:textId="77777777" w:rsidR="00917E9F" w:rsidRPr="00B5220A" w:rsidRDefault="00917E9F" w:rsidP="00917E9F">
      <w:r w:rsidRPr="00B5220A">
        <w:t>Operational Technical Team</w:t>
      </w:r>
    </w:p>
    <w:p w14:paraId="5EDFB11A" w14:textId="77777777" w:rsidR="00917E9F" w:rsidRPr="00B5220A" w:rsidRDefault="00917E9F" w:rsidP="00917E9F">
      <w:r w:rsidRPr="00B5220A">
        <w:t>GLOBE Program Argentina</w:t>
      </w:r>
    </w:p>
    <w:p w14:paraId="4DF09E9C" w14:textId="77777777" w:rsidR="00917E9F" w:rsidRPr="00917E9F" w:rsidRDefault="00917E9F" w:rsidP="00917E9F"/>
    <w:p w14:paraId="6CA86D17" w14:textId="07B951DC" w:rsidR="000F3A99" w:rsidRPr="00995672" w:rsidRDefault="000F3A99">
      <w:pPr>
        <w:rPr>
          <w:sz w:val="24"/>
          <w:szCs w:val="24"/>
        </w:rPr>
      </w:pPr>
      <w:r w:rsidRPr="00995672">
        <w:rPr>
          <w:sz w:val="24"/>
          <w:szCs w:val="24"/>
        </w:rPr>
        <w:br w:type="page"/>
      </w:r>
    </w:p>
    <w:p w14:paraId="65D129D4" w14:textId="10F49947" w:rsidR="00382B2F" w:rsidRDefault="00995672" w:rsidP="000F3A99">
      <w:pPr>
        <w:pStyle w:val="Ttulo1"/>
        <w:rPr>
          <w:lang w:val="en-US"/>
        </w:rPr>
      </w:pPr>
      <w:bookmarkStart w:id="2" w:name="_Toc103938926"/>
      <w:r>
        <w:rPr>
          <w:lang w:val="en-US"/>
        </w:rPr>
        <w:lastRenderedPageBreak/>
        <w:t>EDUCATION</w:t>
      </w:r>
      <w:bookmarkEnd w:id="2"/>
    </w:p>
    <w:tbl>
      <w:tblPr>
        <w:tblStyle w:val="Tablaconcuadrcula"/>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7087"/>
      </w:tblGrid>
      <w:tr w:rsidR="00917E9F" w:rsidRPr="00917E9F" w14:paraId="1EBA8889" w14:textId="77777777" w:rsidTr="00D21CAD">
        <w:tc>
          <w:tcPr>
            <w:tcW w:w="9350" w:type="dxa"/>
            <w:gridSpan w:val="2"/>
          </w:tcPr>
          <w:p w14:paraId="5BCE91C1" w14:textId="503B280F" w:rsidR="00917E9F" w:rsidRPr="00917E9F" w:rsidRDefault="00917E9F" w:rsidP="00917E9F">
            <w:pPr>
              <w:jc w:val="center"/>
              <w:rPr>
                <w:b/>
              </w:rPr>
            </w:pPr>
            <w:r w:rsidRPr="00917E9F">
              <w:rPr>
                <w:b/>
              </w:rPr>
              <w:t>2020</w:t>
            </w:r>
          </w:p>
        </w:tc>
      </w:tr>
      <w:tr w:rsidR="00917E9F" w14:paraId="7E9654D5" w14:textId="77777777" w:rsidTr="00D21CAD">
        <w:tc>
          <w:tcPr>
            <w:tcW w:w="2263" w:type="dxa"/>
          </w:tcPr>
          <w:p w14:paraId="7514A710" w14:textId="60644C4B" w:rsidR="00917E9F" w:rsidRDefault="00917E9F" w:rsidP="00917E9F">
            <w:r>
              <w:t xml:space="preserve"> September / October</w:t>
            </w:r>
          </w:p>
        </w:tc>
        <w:tc>
          <w:tcPr>
            <w:tcW w:w="7087" w:type="dxa"/>
          </w:tcPr>
          <w:p w14:paraId="345A12F7" w14:textId="7A1DEAB9" w:rsidR="00917E9F" w:rsidRDefault="00917E9F" w:rsidP="00917E9F">
            <w:r w:rsidRPr="00917E9F">
              <w:t>Virtual Workshop: "</w:t>
            </w:r>
            <w:r w:rsidRPr="00917E9F">
              <w:rPr>
                <w:b/>
              </w:rPr>
              <w:t>Atmosphere Research Area</w:t>
            </w:r>
            <w:r w:rsidRPr="00917E9F">
              <w:t>"</w:t>
            </w:r>
          </w:p>
        </w:tc>
      </w:tr>
      <w:tr w:rsidR="00917E9F" w14:paraId="4CD6FEC2" w14:textId="77777777" w:rsidTr="00D21CAD">
        <w:tc>
          <w:tcPr>
            <w:tcW w:w="2263" w:type="dxa"/>
          </w:tcPr>
          <w:p w14:paraId="68417E0A" w14:textId="4A4AB36C" w:rsidR="00917E9F" w:rsidRDefault="00917E9F" w:rsidP="00917E9F">
            <w:r>
              <w:t>October 29</w:t>
            </w:r>
          </w:p>
        </w:tc>
        <w:tc>
          <w:tcPr>
            <w:tcW w:w="7087" w:type="dxa"/>
          </w:tcPr>
          <w:p w14:paraId="338D3FD8" w14:textId="228FBD27" w:rsidR="00917E9F" w:rsidRDefault="00917E9F" w:rsidP="00917E9F">
            <w:r>
              <w:t>Live talk: “</w:t>
            </w:r>
            <w:r w:rsidRPr="00917E9F">
              <w:rPr>
                <w:b/>
              </w:rPr>
              <w:t>GLOBE: Citizen Science and Solar Eclipse</w:t>
            </w:r>
            <w:r>
              <w:t xml:space="preserve">”, by Marta Kingsland, Ana Prieto and Mariana </w:t>
            </w:r>
            <w:proofErr w:type="spellStart"/>
            <w:r>
              <w:t>Savino</w:t>
            </w:r>
            <w:proofErr w:type="spellEnd"/>
            <w:r>
              <w:t xml:space="preserve">, organized by Astronomy enthusiasts – </w:t>
            </w:r>
            <w:proofErr w:type="spellStart"/>
            <w:r>
              <w:t>Bariloche</w:t>
            </w:r>
            <w:proofErr w:type="spellEnd"/>
          </w:p>
        </w:tc>
      </w:tr>
      <w:tr w:rsidR="00917E9F" w14:paraId="31401EE4" w14:textId="77777777" w:rsidTr="00D21CAD">
        <w:tc>
          <w:tcPr>
            <w:tcW w:w="2263" w:type="dxa"/>
          </w:tcPr>
          <w:p w14:paraId="6EF848A4" w14:textId="6FFFCD4F" w:rsidR="00917E9F" w:rsidRDefault="00917E9F" w:rsidP="00917E9F">
            <w:r w:rsidRPr="00917E9F">
              <w:t>November</w:t>
            </w:r>
          </w:p>
        </w:tc>
        <w:tc>
          <w:tcPr>
            <w:tcW w:w="7087" w:type="dxa"/>
          </w:tcPr>
          <w:p w14:paraId="4607B88F" w14:textId="0730A392" w:rsidR="00917E9F" w:rsidRDefault="00917E9F" w:rsidP="00917E9F">
            <w:r w:rsidRPr="00917E9F">
              <w:t xml:space="preserve">Launch of the </w:t>
            </w:r>
            <w:r w:rsidRPr="00917E9F">
              <w:rPr>
                <w:b/>
              </w:rPr>
              <w:t xml:space="preserve">“Camera </w:t>
            </w:r>
            <w:proofErr w:type="spellStart"/>
            <w:r w:rsidRPr="00917E9F">
              <w:rPr>
                <w:b/>
              </w:rPr>
              <w:t>Obscura</w:t>
            </w:r>
            <w:proofErr w:type="spellEnd"/>
            <w:r w:rsidRPr="00917E9F">
              <w:rPr>
                <w:b/>
              </w:rPr>
              <w:t>” Contest</w:t>
            </w:r>
            <w:r w:rsidRPr="00917E9F">
              <w:t xml:space="preserve">, on the occasion of the Solar Eclipse that </w:t>
            </w:r>
            <w:r>
              <w:t>would</w:t>
            </w:r>
            <w:r w:rsidRPr="00917E9F">
              <w:t xml:space="preserve"> soon take place on December 14</w:t>
            </w:r>
          </w:p>
        </w:tc>
      </w:tr>
      <w:tr w:rsidR="00917E9F" w14:paraId="692DE81C" w14:textId="77777777" w:rsidTr="00D21CAD">
        <w:tc>
          <w:tcPr>
            <w:tcW w:w="2263" w:type="dxa"/>
          </w:tcPr>
          <w:p w14:paraId="03EDDB9C" w14:textId="4E3D9848" w:rsidR="00917E9F" w:rsidRDefault="00917E9F" w:rsidP="00917E9F">
            <w:r w:rsidRPr="00917E9F">
              <w:t>November 26</w:t>
            </w:r>
          </w:p>
        </w:tc>
        <w:tc>
          <w:tcPr>
            <w:tcW w:w="7087" w:type="dxa"/>
          </w:tcPr>
          <w:p w14:paraId="570EADC9" w14:textId="588A5722" w:rsidR="00917E9F" w:rsidRDefault="00917E9F" w:rsidP="00917E9F">
            <w:r w:rsidRPr="00917E9F">
              <w:t xml:space="preserve">In relation to the Solar Eclipse and the making of the Camera </w:t>
            </w:r>
            <w:proofErr w:type="spellStart"/>
            <w:r w:rsidRPr="00917E9F">
              <w:t>Obscura</w:t>
            </w:r>
            <w:proofErr w:type="spellEnd"/>
            <w:r w:rsidRPr="00917E9F">
              <w:t xml:space="preserve">, 1ra. Online talk: </w:t>
            </w:r>
            <w:r w:rsidRPr="00917E9F">
              <w:rPr>
                <w:b/>
              </w:rPr>
              <w:t>"Scientists for a day"</w:t>
            </w:r>
            <w:r w:rsidRPr="00917E9F">
              <w:t xml:space="preserve"> by Marta Kingsland and Claudia </w:t>
            </w:r>
            <w:proofErr w:type="spellStart"/>
            <w:r w:rsidRPr="00917E9F">
              <w:t>Romagnolli</w:t>
            </w:r>
            <w:proofErr w:type="spellEnd"/>
            <w:r w:rsidRPr="00917E9F">
              <w:t>.</w:t>
            </w:r>
          </w:p>
        </w:tc>
      </w:tr>
      <w:tr w:rsidR="00917E9F" w14:paraId="4BE3411E" w14:textId="77777777" w:rsidTr="00D21CAD">
        <w:tc>
          <w:tcPr>
            <w:tcW w:w="2263" w:type="dxa"/>
          </w:tcPr>
          <w:p w14:paraId="212E7030" w14:textId="53B6550E" w:rsidR="00917E9F" w:rsidRDefault="00917E9F" w:rsidP="00917E9F">
            <w:r w:rsidRPr="00917E9F">
              <w:t>December 3</w:t>
            </w:r>
          </w:p>
        </w:tc>
        <w:tc>
          <w:tcPr>
            <w:tcW w:w="7087" w:type="dxa"/>
          </w:tcPr>
          <w:p w14:paraId="0D929823" w14:textId="0678648E" w:rsidR="00917E9F" w:rsidRDefault="00917E9F" w:rsidP="00917E9F">
            <w:r w:rsidRPr="00917E9F">
              <w:t xml:space="preserve">In relation to the Solar Eclipse, 2nd Online Talk: </w:t>
            </w:r>
            <w:r w:rsidRPr="00917E9F">
              <w:rPr>
                <w:b/>
              </w:rPr>
              <w:t>"Let's do science together"</w:t>
            </w:r>
            <w:r w:rsidRPr="00917E9F">
              <w:t xml:space="preserve"> by Ana Prieto and Kristen Weaver</w:t>
            </w:r>
          </w:p>
        </w:tc>
      </w:tr>
      <w:tr w:rsidR="00917E9F" w14:paraId="4E2E349A" w14:textId="77777777" w:rsidTr="00D21CAD">
        <w:tc>
          <w:tcPr>
            <w:tcW w:w="2263" w:type="dxa"/>
          </w:tcPr>
          <w:p w14:paraId="684603E6" w14:textId="685D7535" w:rsidR="00917E9F" w:rsidRDefault="00917E9F" w:rsidP="00917E9F">
            <w:r w:rsidRPr="00917E9F">
              <w:t>December 10</w:t>
            </w:r>
          </w:p>
        </w:tc>
        <w:tc>
          <w:tcPr>
            <w:tcW w:w="7087" w:type="dxa"/>
          </w:tcPr>
          <w:p w14:paraId="61106CE3" w14:textId="07D097D5" w:rsidR="00917E9F" w:rsidRDefault="00917E9F" w:rsidP="00917E9F">
            <w:r w:rsidRPr="00917E9F">
              <w:t>In relation to the Solar Eclipse, 3rd Online Talk</w:t>
            </w:r>
            <w:r w:rsidRPr="00917E9F">
              <w:rPr>
                <w:b/>
              </w:rPr>
              <w:t>: "Solar Eruptions, the largest explosions in the Solar System"</w:t>
            </w:r>
            <w:r w:rsidRPr="00917E9F">
              <w:t xml:space="preserve">, by Dr. </w:t>
            </w:r>
            <w:proofErr w:type="spellStart"/>
            <w:r w:rsidRPr="00917E9F">
              <w:t>Silvina</w:t>
            </w:r>
            <w:proofErr w:type="spellEnd"/>
            <w:r w:rsidRPr="00917E9F">
              <w:t xml:space="preserve"> </w:t>
            </w:r>
            <w:proofErr w:type="spellStart"/>
            <w:r w:rsidRPr="00917E9F">
              <w:t>Guidoni</w:t>
            </w:r>
            <w:proofErr w:type="spellEnd"/>
          </w:p>
        </w:tc>
      </w:tr>
      <w:tr w:rsidR="00917E9F" w14:paraId="5C0790B1" w14:textId="77777777" w:rsidTr="00D21CAD">
        <w:tc>
          <w:tcPr>
            <w:tcW w:w="2263" w:type="dxa"/>
          </w:tcPr>
          <w:p w14:paraId="4A77A7E4" w14:textId="105B71E1" w:rsidR="00917E9F" w:rsidRDefault="00917E9F" w:rsidP="00917E9F">
            <w:r w:rsidRPr="00917E9F">
              <w:t>December 14</w:t>
            </w:r>
          </w:p>
        </w:tc>
        <w:tc>
          <w:tcPr>
            <w:tcW w:w="7087" w:type="dxa"/>
          </w:tcPr>
          <w:p w14:paraId="6B70A8C5" w14:textId="1A2499CA" w:rsidR="00917E9F" w:rsidRPr="00917E9F" w:rsidRDefault="00917E9F" w:rsidP="00917E9F">
            <w:r w:rsidRPr="00917E9F">
              <w:t xml:space="preserve">Date on which the </w:t>
            </w:r>
            <w:r w:rsidRPr="00917E9F">
              <w:rPr>
                <w:b/>
              </w:rPr>
              <w:t>Solar Eclipse</w:t>
            </w:r>
            <w:r w:rsidRPr="00917E9F">
              <w:t xml:space="preserve"> took place. On this date, the Observations and Measurements </w:t>
            </w:r>
            <w:proofErr w:type="gramStart"/>
            <w:r w:rsidRPr="00917E9F">
              <w:t>were made</w:t>
            </w:r>
            <w:proofErr w:type="gramEnd"/>
            <w:r w:rsidRPr="00917E9F">
              <w:t xml:space="preserve"> with the support of the GLOBE Observer App with the participation of GLOBE students and teachers.</w:t>
            </w:r>
          </w:p>
        </w:tc>
      </w:tr>
    </w:tbl>
    <w:p w14:paraId="12A8FCE8" w14:textId="092C961B" w:rsidR="00917E9F" w:rsidRDefault="00917E9F" w:rsidP="00917E9F"/>
    <w:tbl>
      <w:tblPr>
        <w:tblStyle w:val="Tablaconcuadrcula"/>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7087"/>
      </w:tblGrid>
      <w:tr w:rsidR="00917E9F" w14:paraId="4968681B" w14:textId="77777777" w:rsidTr="00D21CAD">
        <w:tc>
          <w:tcPr>
            <w:tcW w:w="9350" w:type="dxa"/>
            <w:gridSpan w:val="2"/>
          </w:tcPr>
          <w:p w14:paraId="3DED0869" w14:textId="194EE9B6" w:rsidR="00917E9F" w:rsidRPr="00917E9F" w:rsidRDefault="00917E9F" w:rsidP="00917E9F">
            <w:pPr>
              <w:jc w:val="center"/>
              <w:rPr>
                <w:b/>
              </w:rPr>
            </w:pPr>
            <w:r w:rsidRPr="00917E9F">
              <w:rPr>
                <w:b/>
              </w:rPr>
              <w:t>2021</w:t>
            </w:r>
          </w:p>
        </w:tc>
      </w:tr>
      <w:tr w:rsidR="00917E9F" w14:paraId="4B4D1650" w14:textId="77777777" w:rsidTr="00D21CAD">
        <w:tc>
          <w:tcPr>
            <w:tcW w:w="2263" w:type="dxa"/>
          </w:tcPr>
          <w:p w14:paraId="456EA3FB" w14:textId="3DB6AC81" w:rsidR="00917E9F" w:rsidRDefault="00917E9F" w:rsidP="00917E9F">
            <w:r>
              <w:t>March 10</w:t>
            </w:r>
          </w:p>
        </w:tc>
        <w:tc>
          <w:tcPr>
            <w:tcW w:w="7087" w:type="dxa"/>
          </w:tcPr>
          <w:p w14:paraId="4095BBA9" w14:textId="0B530D4C" w:rsidR="00917E9F" w:rsidRDefault="00917E9F" w:rsidP="00917E9F">
            <w:r>
              <w:t xml:space="preserve">Informative webinar for teachers who want to learn about the </w:t>
            </w:r>
            <w:r w:rsidRPr="00917E9F">
              <w:rPr>
                <w:b/>
              </w:rPr>
              <w:t>GLOBE PROGRAM</w:t>
            </w:r>
          </w:p>
        </w:tc>
      </w:tr>
      <w:tr w:rsidR="00917E9F" w14:paraId="1DA4E8C2" w14:textId="77777777" w:rsidTr="00D21CAD">
        <w:tc>
          <w:tcPr>
            <w:tcW w:w="2263" w:type="dxa"/>
          </w:tcPr>
          <w:p w14:paraId="675DE5AF" w14:textId="1165D028" w:rsidR="00917E9F" w:rsidRDefault="00917E9F" w:rsidP="00917E9F">
            <w:r>
              <w:t>March / May</w:t>
            </w:r>
          </w:p>
        </w:tc>
        <w:tc>
          <w:tcPr>
            <w:tcW w:w="7087" w:type="dxa"/>
          </w:tcPr>
          <w:p w14:paraId="184156A0" w14:textId="0FA42713" w:rsidR="00917E9F" w:rsidRDefault="00917E9F" w:rsidP="00917E9F">
            <w:r>
              <w:t xml:space="preserve">Virtual Workshop </w:t>
            </w:r>
            <w:r w:rsidRPr="00917E9F">
              <w:rPr>
                <w:b/>
              </w:rPr>
              <w:t>Biosphere Research Area</w:t>
            </w:r>
            <w:r>
              <w:t xml:space="preserve"> with synchronous meetings.</w:t>
            </w:r>
          </w:p>
        </w:tc>
      </w:tr>
      <w:tr w:rsidR="00917E9F" w14:paraId="2D103DE8" w14:textId="77777777" w:rsidTr="00D21CAD">
        <w:tc>
          <w:tcPr>
            <w:tcW w:w="2263" w:type="dxa"/>
          </w:tcPr>
          <w:p w14:paraId="5A820988" w14:textId="30AEDB72" w:rsidR="00917E9F" w:rsidRDefault="00917E9F" w:rsidP="00917E9F">
            <w:r>
              <w:t>April 7</w:t>
            </w:r>
          </w:p>
        </w:tc>
        <w:tc>
          <w:tcPr>
            <w:tcW w:w="7087" w:type="dxa"/>
          </w:tcPr>
          <w:p w14:paraId="49B482F1" w14:textId="10915341" w:rsidR="00917E9F" w:rsidRPr="00917E9F" w:rsidRDefault="00917E9F" w:rsidP="00917E9F">
            <w:pPr>
              <w:rPr>
                <w:b/>
              </w:rPr>
            </w:pPr>
            <w:r>
              <w:t xml:space="preserve">Webinar for teachers on: </w:t>
            </w:r>
            <w:r w:rsidRPr="00917E9F">
              <w:rPr>
                <w:b/>
              </w:rPr>
              <w:t xml:space="preserve">Butterflies and </w:t>
            </w:r>
            <w:r>
              <w:rPr>
                <w:b/>
              </w:rPr>
              <w:t>environmental variables</w:t>
            </w:r>
          </w:p>
        </w:tc>
      </w:tr>
      <w:tr w:rsidR="00917E9F" w14:paraId="6A48A46A" w14:textId="77777777" w:rsidTr="00D21CAD">
        <w:tc>
          <w:tcPr>
            <w:tcW w:w="2263" w:type="dxa"/>
          </w:tcPr>
          <w:p w14:paraId="6323A567" w14:textId="4495365F" w:rsidR="00917E9F" w:rsidRDefault="00917E9F" w:rsidP="00917E9F">
            <w:r>
              <w:t>April</w:t>
            </w:r>
          </w:p>
        </w:tc>
        <w:tc>
          <w:tcPr>
            <w:tcW w:w="7087" w:type="dxa"/>
          </w:tcPr>
          <w:p w14:paraId="698D3C21" w14:textId="58F831A4" w:rsidR="00917E9F" w:rsidRDefault="00917E9F" w:rsidP="00917E9F">
            <w:r>
              <w:t xml:space="preserve">On the occasion of </w:t>
            </w:r>
            <w:r w:rsidRPr="00917E9F">
              <w:rPr>
                <w:b/>
              </w:rPr>
              <w:t>World Earth Day</w:t>
            </w:r>
            <w:r>
              <w:t>, the GLOBE Community of Teachers and Students was invited to send an allusive photo</w:t>
            </w:r>
          </w:p>
        </w:tc>
      </w:tr>
      <w:tr w:rsidR="00917E9F" w14:paraId="5E0674E1" w14:textId="77777777" w:rsidTr="00D21CAD">
        <w:tc>
          <w:tcPr>
            <w:tcW w:w="2263" w:type="dxa"/>
          </w:tcPr>
          <w:p w14:paraId="7FD85BF5" w14:textId="1C15E484" w:rsidR="00917E9F" w:rsidRDefault="00917E9F" w:rsidP="00917E9F">
            <w:r>
              <w:t>June</w:t>
            </w:r>
          </w:p>
        </w:tc>
        <w:tc>
          <w:tcPr>
            <w:tcW w:w="7087" w:type="dxa"/>
          </w:tcPr>
          <w:p w14:paraId="2A4CC3F6" w14:textId="51C20A67" w:rsidR="00917E9F" w:rsidRDefault="00917E9F" w:rsidP="00917E9F">
            <w:r>
              <w:t xml:space="preserve">Working Meeting with </w:t>
            </w:r>
            <w:r w:rsidRPr="00917E9F">
              <w:rPr>
                <w:b/>
              </w:rPr>
              <w:t>Zonal Coordinators</w:t>
            </w:r>
            <w:r>
              <w:t xml:space="preserve"> to program future activities</w:t>
            </w:r>
          </w:p>
        </w:tc>
      </w:tr>
      <w:tr w:rsidR="00917E9F" w14:paraId="2254861A" w14:textId="77777777" w:rsidTr="00D21CAD">
        <w:tc>
          <w:tcPr>
            <w:tcW w:w="2263" w:type="dxa"/>
          </w:tcPr>
          <w:p w14:paraId="38BEC4A3" w14:textId="47B424D4" w:rsidR="00917E9F" w:rsidRDefault="00917E9F" w:rsidP="00917E9F">
            <w:r>
              <w:t>August</w:t>
            </w:r>
          </w:p>
        </w:tc>
        <w:tc>
          <w:tcPr>
            <w:tcW w:w="7087" w:type="dxa"/>
          </w:tcPr>
          <w:p w14:paraId="098A8672" w14:textId="5930FF04" w:rsidR="00917E9F" w:rsidRDefault="00917E9F" w:rsidP="00917E9F">
            <w:r>
              <w:t xml:space="preserve">Work Meeting with </w:t>
            </w:r>
            <w:r w:rsidRPr="00917E9F">
              <w:rPr>
                <w:b/>
              </w:rPr>
              <w:t>Zonal Coordinators</w:t>
            </w:r>
            <w:r>
              <w:t xml:space="preserve"> to specify actions to follow to carry out a contest on mosquitoes</w:t>
            </w:r>
          </w:p>
        </w:tc>
      </w:tr>
      <w:tr w:rsidR="00917E9F" w14:paraId="4A254737" w14:textId="77777777" w:rsidTr="00D21CAD">
        <w:tc>
          <w:tcPr>
            <w:tcW w:w="2263" w:type="dxa"/>
          </w:tcPr>
          <w:p w14:paraId="1FA96040" w14:textId="6ADFB5B6" w:rsidR="00917E9F" w:rsidRDefault="00917E9F" w:rsidP="00917E9F">
            <w:r>
              <w:t>September 29</w:t>
            </w:r>
          </w:p>
        </w:tc>
        <w:tc>
          <w:tcPr>
            <w:tcW w:w="7087" w:type="dxa"/>
          </w:tcPr>
          <w:p w14:paraId="3FDE31B2" w14:textId="3A3A551B" w:rsidR="00917E9F" w:rsidRDefault="00917E9F" w:rsidP="00917E9F">
            <w:r>
              <w:t xml:space="preserve">Webinar: “Informative talk about Mosquitoes” and the launch of the </w:t>
            </w:r>
            <w:r w:rsidRPr="00917E9F">
              <w:rPr>
                <w:b/>
              </w:rPr>
              <w:t>“Alert Mosquitoes” Poster Contest</w:t>
            </w:r>
            <w:r>
              <w:t xml:space="preserve"> for high school students in the Argentine Republic, organized together with the Space Camp Program of the US Embassy in Argentina</w:t>
            </w:r>
          </w:p>
        </w:tc>
      </w:tr>
      <w:tr w:rsidR="00917E9F" w14:paraId="1FD97F82" w14:textId="77777777" w:rsidTr="00D21CAD">
        <w:tc>
          <w:tcPr>
            <w:tcW w:w="2263" w:type="dxa"/>
          </w:tcPr>
          <w:p w14:paraId="7F32773C" w14:textId="4A6C4EB1" w:rsidR="00917E9F" w:rsidRDefault="00917E9F" w:rsidP="00917E9F">
            <w:r>
              <w:t>September/October</w:t>
            </w:r>
          </w:p>
        </w:tc>
        <w:tc>
          <w:tcPr>
            <w:tcW w:w="7087" w:type="dxa"/>
          </w:tcPr>
          <w:p w14:paraId="4E153D32" w14:textId="57E01401" w:rsidR="00917E9F" w:rsidRDefault="00917E9F" w:rsidP="00917E9F">
            <w:r>
              <w:t xml:space="preserve">Virtual Workshop </w:t>
            </w:r>
            <w:r w:rsidRPr="00917E9F">
              <w:rPr>
                <w:b/>
              </w:rPr>
              <w:t>Atmosphere Research Area</w:t>
            </w:r>
            <w:r>
              <w:t>, with Synchronous meetings</w:t>
            </w:r>
          </w:p>
        </w:tc>
      </w:tr>
    </w:tbl>
    <w:p w14:paraId="0E87345F" w14:textId="7E89F11B" w:rsidR="00917E9F" w:rsidRDefault="00917E9F" w:rsidP="00917E9F"/>
    <w:p w14:paraId="0CF385C2" w14:textId="632B3AC3" w:rsidR="00917E9F" w:rsidRPr="00917E9F" w:rsidRDefault="00917E9F" w:rsidP="00917E9F">
      <w:proofErr w:type="gramStart"/>
      <w:r w:rsidRPr="00917E9F">
        <w:rPr>
          <w:u w:val="single"/>
        </w:rPr>
        <w:t>Comment</w:t>
      </w:r>
      <w:r>
        <w:t xml:space="preserve">: As usual, activities organized by the GIO and/or the Regional Office-LAC have been announced and/or invited, such as: </w:t>
      </w:r>
      <w:r w:rsidRPr="00D21CAD">
        <w:rPr>
          <w:b/>
        </w:rPr>
        <w:t>“International Virtual Science Symposium 2021”, “GLOBE Annual Meeting 2021”, “Butterfly Observation Campaign and environmental variables”, “Informative Talk on Trainer and Mentor Trainer Certification”</w:t>
      </w:r>
      <w:r>
        <w:t xml:space="preserve">, as well as </w:t>
      </w:r>
      <w:r w:rsidRPr="00D21CAD">
        <w:t>the</w:t>
      </w:r>
      <w:r w:rsidRPr="00D21CAD">
        <w:rPr>
          <w:b/>
        </w:rPr>
        <w:t xml:space="preserve"> “I Latin American Congress of Citizen Science”</w:t>
      </w:r>
      <w:r>
        <w:t>, organized by the Academic Department of Exact, Physical and Natural Sciences of the National University of La Rioja - Argentina.</w:t>
      </w:r>
      <w:proofErr w:type="gramEnd"/>
      <w:r>
        <w:t xml:space="preserve"> The GLOBE Program - Regional Office for Latin America and the Caribbean National University of </w:t>
      </w:r>
      <w:proofErr w:type="spellStart"/>
      <w:r>
        <w:t>Comahue</w:t>
      </w:r>
      <w:proofErr w:type="spellEnd"/>
      <w:r>
        <w:t xml:space="preserve"> - Argentina. La Molina National Agrarian University - Peru. Univ</w:t>
      </w:r>
      <w:r w:rsidR="00D21CAD">
        <w:t>ersity of the Americas – Chile that</w:t>
      </w:r>
      <w:r>
        <w:t xml:space="preserve"> included a day dedicated to GLOBE and NASA. During this day </w:t>
      </w:r>
      <w:r>
        <w:lastRenderedPageBreak/>
        <w:t xml:space="preserve">dedicated to GLOBE, it had the participation of </w:t>
      </w:r>
      <w:r w:rsidR="00D21CAD">
        <w:t>the National</w:t>
      </w:r>
      <w:r>
        <w:t xml:space="preserve"> Coordinator of Argentina, who reported on the GLOBE Program in the country.</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2B7A816E" w:rsidR="00BC5383" w:rsidRDefault="00995672" w:rsidP="000F3A99">
      <w:pPr>
        <w:pStyle w:val="Ttulo1"/>
        <w:rPr>
          <w:lang w:val="en-US"/>
        </w:rPr>
      </w:pPr>
      <w:bookmarkStart w:id="3" w:name="_Toc103938927"/>
      <w:r>
        <w:rPr>
          <w:lang w:val="en-US"/>
        </w:rPr>
        <w:lastRenderedPageBreak/>
        <w:t>SCIENCE</w:t>
      </w:r>
      <w:bookmarkEnd w:id="3"/>
    </w:p>
    <w:p w14:paraId="425A62C5" w14:textId="6DF6729A" w:rsidR="00D21CAD" w:rsidRDefault="00D21CAD" w:rsidP="00D21CAD">
      <w:r>
        <w:t xml:space="preserve">In the context of a collaborative work between the Coordination of Argentina, Peru and Uruguay, a cycle of activities related to the theme "Butterflies and Environmental Variables" </w:t>
      </w:r>
      <w:proofErr w:type="gramStart"/>
      <w:r>
        <w:t>was carried out,</w:t>
      </w:r>
      <w:proofErr w:type="gramEnd"/>
      <w:r>
        <w:t xml:space="preserve"> according to the following detail:</w:t>
      </w:r>
    </w:p>
    <w:p w14:paraId="208C00FA" w14:textId="10B8FDB0" w:rsidR="00D21CAD" w:rsidRDefault="00D21CAD" w:rsidP="00D21CAD">
      <w:pPr>
        <w:pStyle w:val="Prrafodelista"/>
        <w:numPr>
          <w:ilvl w:val="0"/>
          <w:numId w:val="5"/>
        </w:numPr>
      </w:pPr>
      <w:r>
        <w:t>Participation of Argentina in virtual talks on the subject, for students and teachers.</w:t>
      </w:r>
    </w:p>
    <w:p w14:paraId="360E2F64" w14:textId="3EC75D86" w:rsidR="00D21CAD" w:rsidRDefault="00D21CAD" w:rsidP="00D21CAD">
      <w:pPr>
        <w:pStyle w:val="Prrafodelista"/>
        <w:numPr>
          <w:ilvl w:val="0"/>
          <w:numId w:val="5"/>
        </w:numPr>
      </w:pPr>
      <w:r>
        <w:t xml:space="preserve">Workshop on butterflies, on the </w:t>
      </w:r>
      <w:proofErr w:type="spellStart"/>
      <w:r>
        <w:t>Educantel</w:t>
      </w:r>
      <w:proofErr w:type="spellEnd"/>
      <w:r>
        <w:t xml:space="preserve"> virtual platform (Uruguay). Marta Kingsland tutor of the course.</w:t>
      </w:r>
    </w:p>
    <w:p w14:paraId="593CEE7C" w14:textId="117318C7" w:rsidR="00D21CAD" w:rsidRDefault="00D21CAD" w:rsidP="00D21CAD">
      <w:pPr>
        <w:pStyle w:val="Prrafodelista"/>
        <w:numPr>
          <w:ilvl w:val="0"/>
          <w:numId w:val="5"/>
        </w:numPr>
      </w:pPr>
      <w:r>
        <w:t>Launch of the first and second observation campaign.</w:t>
      </w:r>
    </w:p>
    <w:p w14:paraId="1195FF1D" w14:textId="65B9E178" w:rsidR="00D21CAD" w:rsidRDefault="00D21CAD" w:rsidP="00D21CAD">
      <w:pPr>
        <w:pStyle w:val="Prrafodelista"/>
        <w:numPr>
          <w:ilvl w:val="0"/>
          <w:numId w:val="5"/>
        </w:numPr>
      </w:pPr>
      <w:r>
        <w:t>Presentation of the Project at the Annual GLOBE Meeting (July 2021)</w:t>
      </w:r>
    </w:p>
    <w:p w14:paraId="47229FD6" w14:textId="3F8001E9" w:rsidR="00D21CAD" w:rsidRDefault="00D21CAD" w:rsidP="00D21CAD">
      <w:r>
        <w:t xml:space="preserve">With the aim of bringing students closer to doing science, they </w:t>
      </w:r>
      <w:proofErr w:type="gramStart"/>
      <w:r>
        <w:t>were invited</w:t>
      </w:r>
      <w:proofErr w:type="gramEnd"/>
      <w:r>
        <w:t xml:space="preserve"> to participate in the following contests, which were organized together with the Space Camp Program of the US Embassy in Buenos Aires, who provided the prizes for the winners of each contest.</w:t>
      </w:r>
    </w:p>
    <w:p w14:paraId="3091F42C" w14:textId="13EB6FD1" w:rsidR="00D21CAD" w:rsidRPr="00D21CAD" w:rsidRDefault="00D21CAD" w:rsidP="00D21CAD">
      <w:pPr>
        <w:rPr>
          <w:b/>
          <w:u w:val="single"/>
        </w:rPr>
      </w:pPr>
      <w:r>
        <w:rPr>
          <w:b/>
          <w:u w:val="single"/>
        </w:rPr>
        <w:t>C</w:t>
      </w:r>
      <w:r w:rsidRPr="00D21CAD">
        <w:rPr>
          <w:b/>
          <w:u w:val="single"/>
        </w:rPr>
        <w:t>amera</w:t>
      </w:r>
      <w:r>
        <w:rPr>
          <w:b/>
          <w:u w:val="single"/>
        </w:rPr>
        <w:t xml:space="preserve"> Obscure</w:t>
      </w:r>
    </w:p>
    <w:p w14:paraId="6A510869" w14:textId="77777777" w:rsidR="00D21CAD" w:rsidRDefault="00D21CAD" w:rsidP="00D21CAD">
      <w:r>
        <w:t xml:space="preserve">In order to observe the Total Solar Eclipse of December 14, 2020 with the greatest safety, students from Argentine schools </w:t>
      </w:r>
      <w:proofErr w:type="gramStart"/>
      <w:r>
        <w:t>were invited</w:t>
      </w:r>
      <w:proofErr w:type="gramEnd"/>
      <w:r>
        <w:t xml:space="preserve"> to make a model of the </w:t>
      </w:r>
      <w:r w:rsidRPr="00D21CAD">
        <w:rPr>
          <w:b/>
        </w:rPr>
        <w:t xml:space="preserve">Camera </w:t>
      </w:r>
      <w:proofErr w:type="spellStart"/>
      <w:r w:rsidRPr="00D21CAD">
        <w:rPr>
          <w:b/>
        </w:rPr>
        <w:t>Obscura</w:t>
      </w:r>
      <w:proofErr w:type="spellEnd"/>
      <w:r>
        <w:t>.</w:t>
      </w:r>
    </w:p>
    <w:p w14:paraId="78CC6C1C" w14:textId="56552D04" w:rsidR="00D21CAD" w:rsidRDefault="00D21CAD" w:rsidP="00D21CAD">
      <w:r>
        <w:t xml:space="preserve">Twenty-eight photographs of camera obscure models </w:t>
      </w:r>
      <w:proofErr w:type="gramStart"/>
      <w:r>
        <w:t>were received</w:t>
      </w:r>
      <w:proofErr w:type="gramEnd"/>
      <w:r>
        <w:t xml:space="preserve"> and three of them were selected as the best. The first prize was a Telescope for the school and for the three students whose cameras </w:t>
      </w:r>
      <w:proofErr w:type="gramStart"/>
      <w:r>
        <w:t>were selected</w:t>
      </w:r>
      <w:proofErr w:type="gramEnd"/>
      <w:r>
        <w:t>, an Astronomy Course for each one.</w:t>
      </w:r>
    </w:p>
    <w:p w14:paraId="555C6C6D" w14:textId="6B4D84FA" w:rsidR="00D21CAD" w:rsidRPr="00D21CAD" w:rsidRDefault="00D21CAD" w:rsidP="00D21CAD">
      <w:pPr>
        <w:rPr>
          <w:b/>
          <w:u w:val="single"/>
        </w:rPr>
      </w:pPr>
      <w:r w:rsidRPr="00D21CAD">
        <w:rPr>
          <w:b/>
          <w:u w:val="single"/>
        </w:rPr>
        <w:t>Mosquito alert</w:t>
      </w:r>
    </w:p>
    <w:p w14:paraId="55B86DFC" w14:textId="77777777" w:rsidR="00D21CAD" w:rsidRDefault="00D21CAD" w:rsidP="00D21CAD">
      <w:r>
        <w:t xml:space="preserve">In relation to the Mosquito Alert Contest, high school students from Argentine schools </w:t>
      </w:r>
      <w:proofErr w:type="gramStart"/>
      <w:r>
        <w:t>were invited</w:t>
      </w:r>
      <w:proofErr w:type="gramEnd"/>
      <w:r>
        <w:t xml:space="preserve"> to participate by sending Posters with an awareness message to the community about the danger of the diseases they could transmit.</w:t>
      </w:r>
    </w:p>
    <w:p w14:paraId="15C424B7" w14:textId="4A2D607E" w:rsidR="00D21CAD" w:rsidRDefault="00D21CAD" w:rsidP="00D21CAD">
      <w:r>
        <w:t xml:space="preserve">Since the call </w:t>
      </w:r>
      <w:proofErr w:type="gramStart"/>
      <w:r>
        <w:t>was aimed</w:t>
      </w:r>
      <w:proofErr w:type="gramEnd"/>
      <w:r>
        <w:t xml:space="preserve"> at all students in general, one of the objectives of this contest was to publicize the GLOBE Program and the GLOBE Observer App.</w:t>
      </w:r>
    </w:p>
    <w:p w14:paraId="1DE30CEC" w14:textId="0C290397" w:rsidR="00D21CAD" w:rsidRDefault="00D21CAD" w:rsidP="00D21CAD">
      <w:r>
        <w:t xml:space="preserve">On this occasion, the Space Camp Program of the US Embassy in Buenos Aires gave the winners the corresponding prizes: first Prize: one Drone and second Prize Headphones with speaker and for the schools whose students were awarded, laboratory. The winners </w:t>
      </w:r>
      <w:proofErr w:type="gramStart"/>
      <w:r>
        <w:t>were selected</w:t>
      </w:r>
      <w:proofErr w:type="gramEnd"/>
      <w:r>
        <w:t xml:space="preserve"> among the 25 posters received.</w:t>
      </w:r>
    </w:p>
    <w:p w14:paraId="2A737DEC" w14:textId="77777777" w:rsidR="00D21CAD" w:rsidRDefault="00D21CAD" w:rsidP="00D21CAD"/>
    <w:p w14:paraId="2BB28573" w14:textId="77777777" w:rsidR="00D21CAD" w:rsidRPr="00D21CAD" w:rsidRDefault="00D21CAD" w:rsidP="00D21CAD">
      <w:pPr>
        <w:rPr>
          <w:b/>
        </w:rPr>
      </w:pPr>
      <w:r w:rsidRPr="00D21CAD">
        <w:rPr>
          <w:b/>
        </w:rPr>
        <w:t>IVSS</w:t>
      </w:r>
    </w:p>
    <w:p w14:paraId="7AB667E3" w14:textId="367956F4" w:rsidR="00D21CAD" w:rsidRDefault="00D21CAD" w:rsidP="00D21CAD">
      <w:r>
        <w:t>As usual, schools in our country participated in the IVSS with the following projects:</w:t>
      </w:r>
    </w:p>
    <w:p w14:paraId="42BC6ADF" w14:textId="3ED67B5C" w:rsidR="00D21CAD" w:rsidRDefault="00D21CAD" w:rsidP="00D21CAD">
      <w:pPr>
        <w:pStyle w:val="Prrafodelista"/>
        <w:numPr>
          <w:ilvl w:val="0"/>
          <w:numId w:val="6"/>
        </w:numPr>
      </w:pPr>
      <w:r>
        <w:t xml:space="preserve">The changes that the seasons produce in trees and bushes of </w:t>
      </w:r>
      <w:proofErr w:type="spellStart"/>
      <w:r>
        <w:t>Pujato</w:t>
      </w:r>
      <w:proofErr w:type="spellEnd"/>
      <w:r>
        <w:t xml:space="preserve"> -Argentina </w:t>
      </w:r>
      <w:hyperlink r:id="rId8" w:history="1">
        <w:proofErr w:type="spellStart"/>
        <w:r w:rsidRPr="00D21CAD">
          <w:rPr>
            <w:rStyle w:val="Hipervnculo"/>
          </w:rPr>
          <w:t>Escuela</w:t>
        </w:r>
        <w:proofErr w:type="spellEnd"/>
        <w:r w:rsidRPr="00D21CAD">
          <w:rPr>
            <w:rStyle w:val="Hipervnculo"/>
          </w:rPr>
          <w:t xml:space="preserve"> Particular </w:t>
        </w:r>
        <w:proofErr w:type="spellStart"/>
        <w:r w:rsidRPr="00D21CAD">
          <w:rPr>
            <w:rStyle w:val="Hipervnculo"/>
          </w:rPr>
          <w:t>Incorporada</w:t>
        </w:r>
        <w:proofErr w:type="spellEnd"/>
        <w:r w:rsidRPr="00D21CAD">
          <w:rPr>
            <w:rStyle w:val="Hipervnculo"/>
          </w:rPr>
          <w:t xml:space="preserve"> N°1345 </w:t>
        </w:r>
        <w:proofErr w:type="spellStart"/>
        <w:r w:rsidRPr="00D21CAD">
          <w:rPr>
            <w:rStyle w:val="Hipervnculo"/>
          </w:rPr>
          <w:t>Nuestra</w:t>
        </w:r>
        <w:proofErr w:type="spellEnd"/>
        <w:r w:rsidRPr="00D21CAD">
          <w:rPr>
            <w:rStyle w:val="Hipervnculo"/>
          </w:rPr>
          <w:t xml:space="preserve"> </w:t>
        </w:r>
        <w:proofErr w:type="spellStart"/>
        <w:r w:rsidRPr="00D21CAD">
          <w:rPr>
            <w:rStyle w:val="Hipervnculo"/>
          </w:rPr>
          <w:t>Señora</w:t>
        </w:r>
        <w:proofErr w:type="spellEnd"/>
        <w:r w:rsidRPr="00D21CAD">
          <w:rPr>
            <w:rStyle w:val="Hipervnculo"/>
          </w:rPr>
          <w:t xml:space="preserve"> del Carmen</w:t>
        </w:r>
      </w:hyperlink>
    </w:p>
    <w:p w14:paraId="515CCD25" w14:textId="45475D5A" w:rsidR="00D21CAD" w:rsidRDefault="00D21CAD" w:rsidP="00D21CAD">
      <w:pPr>
        <w:pStyle w:val="Prrafodelista"/>
        <w:numPr>
          <w:ilvl w:val="0"/>
          <w:numId w:val="6"/>
        </w:numPr>
      </w:pPr>
      <w:r>
        <w:lastRenderedPageBreak/>
        <w:t xml:space="preserve">Effect of total sun eclipse on meteorology and cosmic ray flow </w:t>
      </w:r>
      <w:hyperlink r:id="rId9" w:history="1">
        <w:r w:rsidRPr="00D21CAD">
          <w:rPr>
            <w:rStyle w:val="Hipervnculo"/>
          </w:rPr>
          <w:t xml:space="preserve">Science Club </w:t>
        </w:r>
        <w:proofErr w:type="spellStart"/>
        <w:r w:rsidRPr="00D21CAD">
          <w:rPr>
            <w:rStyle w:val="Hipervnculo"/>
          </w:rPr>
          <w:t>Huechulafquen</w:t>
        </w:r>
        <w:proofErr w:type="spellEnd"/>
        <w:r w:rsidRPr="00D21CAD">
          <w:rPr>
            <w:rStyle w:val="Hipervnculo"/>
          </w:rPr>
          <w:t xml:space="preserve"> (After School), Science Club </w:t>
        </w:r>
        <w:proofErr w:type="spellStart"/>
        <w:r w:rsidRPr="00D21CAD">
          <w:rPr>
            <w:rStyle w:val="Hipervnculo"/>
          </w:rPr>
          <w:t>Huechulafquen</w:t>
        </w:r>
        <w:proofErr w:type="spellEnd"/>
        <w:r w:rsidRPr="00D21CAD">
          <w:rPr>
            <w:rStyle w:val="Hipervnculo"/>
          </w:rPr>
          <w:t xml:space="preserve"> (After School)</w:t>
        </w:r>
      </w:hyperlink>
    </w:p>
    <w:p w14:paraId="7036E000" w14:textId="5241D24C" w:rsidR="00D21CAD" w:rsidRDefault="00D21CAD" w:rsidP="00D21CAD">
      <w:pPr>
        <w:pStyle w:val="Prrafodelista"/>
        <w:numPr>
          <w:ilvl w:val="0"/>
          <w:numId w:val="6"/>
        </w:numPr>
      </w:pPr>
      <w:r>
        <w:t>"</w:t>
      </w:r>
      <w:proofErr w:type="spellStart"/>
      <w:r>
        <w:t>Acebal</w:t>
      </w:r>
      <w:proofErr w:type="spellEnd"/>
      <w:r>
        <w:t xml:space="preserve">, the Moon and the Sun" </w:t>
      </w:r>
      <w:hyperlink r:id="rId10" w:history="1">
        <w:r w:rsidRPr="00D21CAD">
          <w:rPr>
            <w:rStyle w:val="Hipervnculo"/>
          </w:rPr>
          <w:t xml:space="preserve">School No. 74 "María </w:t>
        </w:r>
        <w:proofErr w:type="spellStart"/>
        <w:r w:rsidRPr="00D21CAD">
          <w:rPr>
            <w:rStyle w:val="Hipervnculo"/>
          </w:rPr>
          <w:t>Saa</w:t>
        </w:r>
        <w:proofErr w:type="spellEnd"/>
        <w:r w:rsidRPr="00D21CAD">
          <w:rPr>
            <w:rStyle w:val="Hipervnculo"/>
          </w:rPr>
          <w:t xml:space="preserve"> </w:t>
        </w:r>
        <w:proofErr w:type="spellStart"/>
        <w:r w:rsidRPr="00D21CAD">
          <w:rPr>
            <w:rStyle w:val="Hipervnculo"/>
          </w:rPr>
          <w:t>Pereyra</w:t>
        </w:r>
        <w:proofErr w:type="spellEnd"/>
        <w:r w:rsidRPr="00D21CAD">
          <w:rPr>
            <w:rStyle w:val="Hipervnculo"/>
          </w:rPr>
          <w:t>"</w:t>
        </w:r>
      </w:hyperlink>
    </w:p>
    <w:p w14:paraId="49DBAB1F" w14:textId="5DD512DF" w:rsidR="00D21CAD" w:rsidRPr="00D21CAD" w:rsidRDefault="00D21CAD" w:rsidP="00D21CAD">
      <w:pPr>
        <w:pStyle w:val="Prrafodelista"/>
        <w:numPr>
          <w:ilvl w:val="0"/>
          <w:numId w:val="6"/>
        </w:numPr>
      </w:pPr>
      <w:r>
        <w:t xml:space="preserve">Changes in light intensity and air temperature during a total solar eclipse (December 14, 2020) </w:t>
      </w:r>
      <w:hyperlink r:id="rId11" w:history="1">
        <w:r w:rsidRPr="00D21CAD">
          <w:rPr>
            <w:rStyle w:val="Hipervnculo"/>
          </w:rPr>
          <w:t>EPET N°</w:t>
        </w:r>
      </w:hyperlink>
      <w:r>
        <w:t xml:space="preserve"> </w:t>
      </w:r>
    </w:p>
    <w:p w14:paraId="496464C4" w14:textId="77777777" w:rsidR="00D21CAD" w:rsidRPr="00D21CAD" w:rsidRDefault="00D21CAD" w:rsidP="00D21CAD"/>
    <w:p w14:paraId="408E9520" w14:textId="38FBC531" w:rsidR="00D66894" w:rsidRPr="00D21CAD" w:rsidRDefault="00D66894" w:rsidP="00D66894">
      <w:pPr>
        <w:jc w:val="center"/>
        <w:rPr>
          <w:sz w:val="24"/>
          <w:szCs w:val="24"/>
        </w:rPr>
      </w:pPr>
    </w:p>
    <w:p w14:paraId="7A6FB73F" w14:textId="77777777" w:rsidR="000F3A99" w:rsidRPr="00D21CAD" w:rsidRDefault="000F3A99">
      <w:pPr>
        <w:rPr>
          <w:sz w:val="32"/>
          <w:szCs w:val="32"/>
        </w:rPr>
      </w:pPr>
      <w:r w:rsidRPr="00D21CAD">
        <w:rPr>
          <w:sz w:val="32"/>
          <w:szCs w:val="32"/>
        </w:rPr>
        <w:br w:type="page"/>
      </w:r>
    </w:p>
    <w:p w14:paraId="780F6A79" w14:textId="6F7B6621" w:rsidR="000F3A99" w:rsidRDefault="00995672" w:rsidP="000F3A99">
      <w:pPr>
        <w:pStyle w:val="Ttulo1"/>
        <w:rPr>
          <w:lang w:val="en-US"/>
        </w:rPr>
      </w:pPr>
      <w:bookmarkStart w:id="4" w:name="_Toc103938928"/>
      <w:r>
        <w:rPr>
          <w:lang w:val="en-US"/>
        </w:rPr>
        <w:lastRenderedPageBreak/>
        <w:t>COMMUNITY</w:t>
      </w:r>
      <w:bookmarkEnd w:id="4"/>
    </w:p>
    <w:p w14:paraId="08C1F5E8" w14:textId="7865FF6A" w:rsidR="00D21CAD" w:rsidRDefault="00D21CAD" w:rsidP="00D21CAD">
      <w:r>
        <w:t>We understand the importance of maintaining a fluid exchange between our GLOBE Communities</w:t>
      </w:r>
    </w:p>
    <w:p w14:paraId="14036D5F" w14:textId="1C1355B6" w:rsidR="00D21CAD" w:rsidRDefault="00D21CAD" w:rsidP="00D21CAD">
      <w:pPr>
        <w:pStyle w:val="Prrafodelista"/>
        <w:numPr>
          <w:ilvl w:val="0"/>
          <w:numId w:val="8"/>
        </w:numPr>
      </w:pPr>
      <w:r>
        <w:t xml:space="preserve">The social networks </w:t>
      </w:r>
      <w:hyperlink r:id="rId12">
        <w:r w:rsidRPr="00D21CAD">
          <w:rPr>
            <w:rStyle w:val="Hipervnculo"/>
          </w:rPr>
          <w:t>Facebook</w:t>
        </w:r>
      </w:hyperlink>
      <w:r>
        <w:t xml:space="preserve"> and </w:t>
      </w:r>
      <w:hyperlink r:id="rId13">
        <w:r w:rsidRPr="00D21CAD">
          <w:rPr>
            <w:rStyle w:val="Hipervnculo"/>
          </w:rPr>
          <w:t>Instagram</w:t>
        </w:r>
      </w:hyperlink>
      <w:r>
        <w:t xml:space="preserve"> are tools through which we inform the community of teachers, students and followers of the GLOBE Argentina Program about the activities and calls that </w:t>
      </w:r>
      <w:proofErr w:type="gramStart"/>
      <w:r>
        <w:t>are carried out</w:t>
      </w:r>
      <w:proofErr w:type="gramEnd"/>
      <w:r>
        <w:t>.</w:t>
      </w:r>
    </w:p>
    <w:p w14:paraId="62878FCE" w14:textId="257C34A6" w:rsidR="00D21CAD" w:rsidRDefault="00D21CAD" w:rsidP="00D21CAD">
      <w:pPr>
        <w:pStyle w:val="Prrafodelista"/>
        <w:numPr>
          <w:ilvl w:val="0"/>
          <w:numId w:val="8"/>
        </w:numPr>
      </w:pPr>
      <w:r>
        <w:t>E-mail is also a means that the GLOBE Argentina Program uses for reciprocal contact with its community.</w:t>
      </w:r>
    </w:p>
    <w:p w14:paraId="05A4B7D1" w14:textId="7B7D2371" w:rsidR="00D21CAD" w:rsidRDefault="00D21CAD" w:rsidP="00D21CAD">
      <w:pPr>
        <w:pStyle w:val="Prrafodelista"/>
        <w:numPr>
          <w:ilvl w:val="0"/>
          <w:numId w:val="8"/>
        </w:numPr>
      </w:pPr>
      <w:r>
        <w:t>For the October 2021-2022 period, we will continue with our projects related to:</w:t>
      </w:r>
    </w:p>
    <w:p w14:paraId="1B2C8892" w14:textId="106F450E" w:rsidR="00D21CAD" w:rsidRDefault="00D21CAD" w:rsidP="00D21CAD">
      <w:pPr>
        <w:pStyle w:val="Prrafodelista"/>
        <w:numPr>
          <w:ilvl w:val="0"/>
          <w:numId w:val="9"/>
        </w:numPr>
      </w:pPr>
      <w:r>
        <w:t>Encourage participation in the presentation of papers at the IVSS</w:t>
      </w:r>
    </w:p>
    <w:p w14:paraId="168012FF" w14:textId="29EAB10E" w:rsidR="00D21CAD" w:rsidRDefault="00D21CAD" w:rsidP="00D21CAD">
      <w:pPr>
        <w:pStyle w:val="Prrafodelista"/>
        <w:numPr>
          <w:ilvl w:val="0"/>
          <w:numId w:val="9"/>
        </w:numPr>
      </w:pPr>
      <w:r>
        <w:t>Deepen the relationship of the SDGs with the GLOBE Program</w:t>
      </w:r>
    </w:p>
    <w:p w14:paraId="4A657ED4" w14:textId="62CD0C2B" w:rsidR="00D21CAD" w:rsidRDefault="00D21CAD" w:rsidP="00D21CAD">
      <w:pPr>
        <w:pStyle w:val="Prrafodelista"/>
        <w:numPr>
          <w:ilvl w:val="0"/>
          <w:numId w:val="9"/>
        </w:numPr>
      </w:pPr>
      <w:r>
        <w:t>Make known topics related to the GLOBE Program and its implementation in the school</w:t>
      </w:r>
    </w:p>
    <w:p w14:paraId="32BF5BB7" w14:textId="37B2A4D1" w:rsidR="00D21CAD" w:rsidRDefault="00D21CAD" w:rsidP="00D21CAD">
      <w:pPr>
        <w:pStyle w:val="Prrafodelista"/>
        <w:numPr>
          <w:ilvl w:val="0"/>
          <w:numId w:val="9"/>
        </w:numPr>
      </w:pPr>
      <w:r>
        <w:t>Promote collaborative work</w:t>
      </w:r>
    </w:p>
    <w:p w14:paraId="6C09FBD8" w14:textId="7F84BB30" w:rsidR="00D21CAD" w:rsidRPr="00D21CAD" w:rsidRDefault="00D21CAD" w:rsidP="00D21CAD">
      <w:pPr>
        <w:pStyle w:val="Prrafodelista"/>
        <w:numPr>
          <w:ilvl w:val="0"/>
          <w:numId w:val="9"/>
        </w:numPr>
      </w:pPr>
      <w:r>
        <w:t>Work together with the Zonal Coordinators in the promotion of the GLOBE Program in Argentina through various activities</w:t>
      </w:r>
    </w:p>
    <w:p w14:paraId="6883EF02" w14:textId="77777777" w:rsidR="00D21CAD" w:rsidRPr="00D21CAD" w:rsidRDefault="00D21CAD" w:rsidP="00D21CAD"/>
    <w:p w14:paraId="4E889920" w14:textId="77777777" w:rsidR="000F3A99" w:rsidRPr="00995672" w:rsidRDefault="000F3A99">
      <w:pPr>
        <w:rPr>
          <w:sz w:val="36"/>
          <w:szCs w:val="36"/>
        </w:rPr>
      </w:pPr>
      <w:r w:rsidRPr="00995672">
        <w:br w:type="page"/>
      </w:r>
    </w:p>
    <w:p w14:paraId="54DFA482" w14:textId="372563CB" w:rsidR="00D66894" w:rsidRDefault="00995672" w:rsidP="000F3A99">
      <w:pPr>
        <w:pStyle w:val="Ttulo1"/>
        <w:rPr>
          <w:lang w:val="en-US"/>
        </w:rPr>
      </w:pPr>
      <w:bookmarkStart w:id="5" w:name="_Toc103938929"/>
      <w:r>
        <w:rPr>
          <w:lang w:val="en-US"/>
        </w:rPr>
        <w:lastRenderedPageBreak/>
        <w:t>APENDIX</w:t>
      </w:r>
      <w:bookmarkEnd w:id="5"/>
    </w:p>
    <w:p w14:paraId="307223A3" w14:textId="6FF2E1E2" w:rsidR="00D21CAD" w:rsidRPr="00D21CAD" w:rsidRDefault="00D21CAD" w:rsidP="00D21CAD">
      <w:pPr>
        <w:jc w:val="center"/>
        <w:rPr>
          <w:sz w:val="28"/>
          <w:u w:val="single"/>
        </w:rPr>
      </w:pPr>
      <w:r w:rsidRPr="00D21CAD">
        <w:rPr>
          <w:sz w:val="28"/>
          <w:u w:val="single"/>
        </w:rPr>
        <w:t>Images related to the mentioned contests and winning projects of Dark Camera</w:t>
      </w:r>
    </w:p>
    <w:p w14:paraId="53D07B75" w14:textId="28B8D602" w:rsidR="00D21CAD" w:rsidRDefault="00D21CAD" w:rsidP="00D21CAD">
      <w:pPr>
        <w:jc w:val="center"/>
        <w:rPr>
          <w:u w:val="single"/>
        </w:rPr>
      </w:pPr>
      <w:r>
        <w:rPr>
          <w:noProof/>
          <w:lang w:val="es-AR" w:eastAsia="es-AR"/>
        </w:rPr>
        <w:drawing>
          <wp:inline distT="0" distB="0" distL="0" distR="0" wp14:anchorId="79990753" wp14:editId="7EBAE1BA">
            <wp:extent cx="3438525" cy="3438525"/>
            <wp:effectExtent l="0" t="0" r="0" b="0"/>
            <wp:docPr id="420" name="Picture 420"/>
            <wp:cNvGraphicFramePr/>
            <a:graphic xmlns:a="http://schemas.openxmlformats.org/drawingml/2006/main">
              <a:graphicData uri="http://schemas.openxmlformats.org/drawingml/2006/picture">
                <pic:pic xmlns:pic="http://schemas.openxmlformats.org/drawingml/2006/picture">
                  <pic:nvPicPr>
                    <pic:cNvPr id="420" name="Picture 420"/>
                    <pic:cNvPicPr/>
                  </pic:nvPicPr>
                  <pic:blipFill>
                    <a:blip r:embed="rId14"/>
                    <a:stretch>
                      <a:fillRect/>
                    </a:stretch>
                  </pic:blipFill>
                  <pic:spPr>
                    <a:xfrm>
                      <a:off x="0" y="0"/>
                      <a:ext cx="3438525" cy="3438525"/>
                    </a:xfrm>
                    <a:prstGeom prst="rect">
                      <a:avLst/>
                    </a:prstGeom>
                  </pic:spPr>
                </pic:pic>
              </a:graphicData>
            </a:graphic>
          </wp:inline>
        </w:drawing>
      </w:r>
    </w:p>
    <w:p w14:paraId="55F6D79A" w14:textId="0599F75F" w:rsidR="00D21CAD" w:rsidRDefault="00D21CAD" w:rsidP="00D21CAD">
      <w:pPr>
        <w:jc w:val="center"/>
        <w:rPr>
          <w:u w:val="single"/>
        </w:rPr>
      </w:pPr>
      <w:r>
        <w:rPr>
          <w:noProof/>
          <w:lang w:val="es-AR" w:eastAsia="es-AR"/>
        </w:rPr>
        <w:drawing>
          <wp:inline distT="0" distB="0" distL="0" distR="0" wp14:anchorId="013DB44E" wp14:editId="373AB993">
            <wp:extent cx="3838575" cy="3552825"/>
            <wp:effectExtent l="0" t="0" r="0" b="0"/>
            <wp:docPr id="430" name="Picture 430"/>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15"/>
                    <a:stretch>
                      <a:fillRect/>
                    </a:stretch>
                  </pic:blipFill>
                  <pic:spPr>
                    <a:xfrm>
                      <a:off x="0" y="0"/>
                      <a:ext cx="3838575" cy="3552825"/>
                    </a:xfrm>
                    <a:prstGeom prst="rect">
                      <a:avLst/>
                    </a:prstGeom>
                  </pic:spPr>
                </pic:pic>
              </a:graphicData>
            </a:graphic>
          </wp:inline>
        </w:drawing>
      </w:r>
    </w:p>
    <w:p w14:paraId="7EB3A5AA" w14:textId="2AFE949A" w:rsidR="00D21CAD" w:rsidRDefault="00D21CAD" w:rsidP="00D21CAD">
      <w:pPr>
        <w:jc w:val="center"/>
        <w:rPr>
          <w:u w:val="single"/>
        </w:rPr>
      </w:pPr>
      <w:r>
        <w:rPr>
          <w:noProof/>
          <w:lang w:val="es-AR" w:eastAsia="es-AR"/>
        </w:rPr>
        <w:lastRenderedPageBreak/>
        <w:drawing>
          <wp:inline distT="0" distB="0" distL="0" distR="0" wp14:anchorId="7F28CF12" wp14:editId="5B9CD75B">
            <wp:extent cx="3552825" cy="3552825"/>
            <wp:effectExtent l="0" t="0" r="0" b="0"/>
            <wp:docPr id="432" name="Picture 432"/>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16"/>
                    <a:stretch>
                      <a:fillRect/>
                    </a:stretch>
                  </pic:blipFill>
                  <pic:spPr>
                    <a:xfrm>
                      <a:off x="0" y="0"/>
                      <a:ext cx="3552825" cy="3552825"/>
                    </a:xfrm>
                    <a:prstGeom prst="rect">
                      <a:avLst/>
                    </a:prstGeom>
                  </pic:spPr>
                </pic:pic>
              </a:graphicData>
            </a:graphic>
          </wp:inline>
        </w:drawing>
      </w:r>
    </w:p>
    <w:p w14:paraId="0397A9EC" w14:textId="5A1E4653" w:rsidR="00D21CAD" w:rsidRDefault="00D21CAD" w:rsidP="00D21CAD">
      <w:pPr>
        <w:jc w:val="center"/>
        <w:rPr>
          <w:u w:val="single"/>
        </w:rPr>
      </w:pPr>
      <w:r>
        <w:rPr>
          <w:noProof/>
          <w:lang w:val="es-AR" w:eastAsia="es-AR"/>
        </w:rPr>
        <w:drawing>
          <wp:inline distT="0" distB="0" distL="0" distR="0" wp14:anchorId="4F61E0CF" wp14:editId="78FA3FC9">
            <wp:extent cx="4972051" cy="3724276"/>
            <wp:effectExtent l="0" t="0" r="0" b="0"/>
            <wp:docPr id="440" name="Picture 440"/>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17"/>
                    <a:stretch>
                      <a:fillRect/>
                    </a:stretch>
                  </pic:blipFill>
                  <pic:spPr>
                    <a:xfrm>
                      <a:off x="0" y="0"/>
                      <a:ext cx="4972051" cy="3724276"/>
                    </a:xfrm>
                    <a:prstGeom prst="rect">
                      <a:avLst/>
                    </a:prstGeom>
                  </pic:spPr>
                </pic:pic>
              </a:graphicData>
            </a:graphic>
          </wp:inline>
        </w:drawing>
      </w:r>
    </w:p>
    <w:p w14:paraId="567CD1C4" w14:textId="12B7C1BE" w:rsidR="00D21CAD" w:rsidRDefault="00D21CAD" w:rsidP="00D21CAD">
      <w:pPr>
        <w:jc w:val="center"/>
        <w:rPr>
          <w:u w:val="single"/>
        </w:rPr>
      </w:pPr>
    </w:p>
    <w:p w14:paraId="2E905B8F" w14:textId="77777777" w:rsidR="00D21CAD" w:rsidRDefault="00D21CAD" w:rsidP="00D21CAD">
      <w:pPr>
        <w:jc w:val="center"/>
        <w:rPr>
          <w:u w:val="single"/>
        </w:rPr>
      </w:pPr>
    </w:p>
    <w:p w14:paraId="5BFEBB0B" w14:textId="6DB5A668" w:rsidR="00D21CAD" w:rsidRPr="00D21CAD" w:rsidRDefault="00D21CAD" w:rsidP="00D21CAD">
      <w:pPr>
        <w:jc w:val="center"/>
        <w:rPr>
          <w:sz w:val="32"/>
          <w:u w:val="single"/>
        </w:rPr>
      </w:pPr>
      <w:r w:rsidRPr="00D21CAD">
        <w:rPr>
          <w:sz w:val="32"/>
          <w:u w:val="single"/>
        </w:rPr>
        <w:lastRenderedPageBreak/>
        <w:t>Mosquito Alert</w:t>
      </w:r>
    </w:p>
    <w:p w14:paraId="6CBDCCFA" w14:textId="141CF222" w:rsidR="00D21CAD" w:rsidRDefault="00D21CAD" w:rsidP="00D21CAD">
      <w:pPr>
        <w:jc w:val="center"/>
        <w:rPr>
          <w:u w:val="single"/>
        </w:rPr>
      </w:pPr>
      <w:r>
        <w:rPr>
          <w:noProof/>
          <w:lang w:val="es-AR" w:eastAsia="es-AR"/>
        </w:rPr>
        <w:drawing>
          <wp:inline distT="0" distB="0" distL="0" distR="0" wp14:anchorId="2ED09D60" wp14:editId="14324125">
            <wp:extent cx="4362450" cy="4362450"/>
            <wp:effectExtent l="0" t="0" r="0" b="0"/>
            <wp:docPr id="450" name="Picture 450"/>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18"/>
                    <a:stretch>
                      <a:fillRect/>
                    </a:stretch>
                  </pic:blipFill>
                  <pic:spPr>
                    <a:xfrm>
                      <a:off x="0" y="0"/>
                      <a:ext cx="4362450" cy="4362450"/>
                    </a:xfrm>
                    <a:prstGeom prst="rect">
                      <a:avLst/>
                    </a:prstGeom>
                  </pic:spPr>
                </pic:pic>
              </a:graphicData>
            </a:graphic>
          </wp:inline>
        </w:drawing>
      </w:r>
    </w:p>
    <w:p w14:paraId="3581BDC5" w14:textId="1981C2A0" w:rsidR="00D21CAD" w:rsidRDefault="00D21CAD" w:rsidP="00D21CAD">
      <w:pPr>
        <w:jc w:val="center"/>
        <w:rPr>
          <w:u w:val="single"/>
        </w:rPr>
      </w:pPr>
      <w:r>
        <w:rPr>
          <w:noProof/>
          <w:lang w:val="es-AR" w:eastAsia="es-AR"/>
        </w:rPr>
        <w:lastRenderedPageBreak/>
        <w:drawing>
          <wp:inline distT="0" distB="0" distL="0" distR="0" wp14:anchorId="0C68AE5B" wp14:editId="26F59A53">
            <wp:extent cx="4905376" cy="3343275"/>
            <wp:effectExtent l="0" t="0" r="0" b="0"/>
            <wp:docPr id="458" name="Picture 458"/>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19"/>
                    <a:stretch>
                      <a:fillRect/>
                    </a:stretch>
                  </pic:blipFill>
                  <pic:spPr>
                    <a:xfrm>
                      <a:off x="0" y="0"/>
                      <a:ext cx="4905376" cy="3343275"/>
                    </a:xfrm>
                    <a:prstGeom prst="rect">
                      <a:avLst/>
                    </a:prstGeom>
                  </pic:spPr>
                </pic:pic>
              </a:graphicData>
            </a:graphic>
          </wp:inline>
        </w:drawing>
      </w:r>
    </w:p>
    <w:p w14:paraId="22142E0C" w14:textId="7902D307" w:rsidR="00D21CAD" w:rsidRDefault="00D21CAD" w:rsidP="00D21CAD">
      <w:pPr>
        <w:jc w:val="center"/>
        <w:rPr>
          <w:u w:val="single"/>
        </w:rPr>
      </w:pPr>
      <w:r>
        <w:rPr>
          <w:noProof/>
          <w:lang w:val="es-AR" w:eastAsia="es-AR"/>
        </w:rPr>
        <w:drawing>
          <wp:inline distT="0" distB="0" distL="0" distR="0" wp14:anchorId="7C669A6B" wp14:editId="073EE3D9">
            <wp:extent cx="3790950" cy="3790950"/>
            <wp:effectExtent l="0" t="0" r="0" b="0"/>
            <wp:docPr id="460" name="Picture 460"/>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20"/>
                    <a:stretch>
                      <a:fillRect/>
                    </a:stretch>
                  </pic:blipFill>
                  <pic:spPr>
                    <a:xfrm>
                      <a:off x="0" y="0"/>
                      <a:ext cx="3790950" cy="3790950"/>
                    </a:xfrm>
                    <a:prstGeom prst="rect">
                      <a:avLst/>
                    </a:prstGeom>
                  </pic:spPr>
                </pic:pic>
              </a:graphicData>
            </a:graphic>
          </wp:inline>
        </w:drawing>
      </w:r>
    </w:p>
    <w:p w14:paraId="37351DD1" w14:textId="77777777" w:rsidR="00D21CAD" w:rsidRPr="00D21CAD" w:rsidRDefault="00D21CAD" w:rsidP="00D21CAD"/>
    <w:sectPr w:rsidR="00D21CAD" w:rsidRPr="00D21CAD" w:rsidSect="003A7AF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55375" w14:textId="77777777" w:rsidR="00CA08E5" w:rsidRDefault="00CA08E5" w:rsidP="003A7AFD">
      <w:pPr>
        <w:spacing w:after="0" w:line="240" w:lineRule="auto"/>
      </w:pPr>
      <w:r>
        <w:separator/>
      </w:r>
    </w:p>
  </w:endnote>
  <w:endnote w:type="continuationSeparator" w:id="0">
    <w:p w14:paraId="4E9AE1BA" w14:textId="77777777" w:rsidR="00CA08E5" w:rsidRDefault="00CA08E5"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7D852" w14:textId="77777777" w:rsidR="00CA08E5" w:rsidRDefault="00CA08E5" w:rsidP="003A7AFD">
      <w:pPr>
        <w:spacing w:after="0" w:line="240" w:lineRule="auto"/>
      </w:pPr>
      <w:r>
        <w:separator/>
      </w:r>
    </w:p>
  </w:footnote>
  <w:footnote w:type="continuationSeparator" w:id="0">
    <w:p w14:paraId="69FFE91A" w14:textId="77777777" w:rsidR="00CA08E5" w:rsidRDefault="00CA08E5"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07991"/>
    <w:multiLevelType w:val="hybridMultilevel"/>
    <w:tmpl w:val="0E0421F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29723F8"/>
    <w:multiLevelType w:val="hybridMultilevel"/>
    <w:tmpl w:val="156C230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23E83CEB"/>
    <w:multiLevelType w:val="hybridMultilevel"/>
    <w:tmpl w:val="8E827EC2"/>
    <w:lvl w:ilvl="0" w:tplc="4822D54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49DC4B8F"/>
    <w:multiLevelType w:val="hybridMultilevel"/>
    <w:tmpl w:val="C396DAB0"/>
    <w:lvl w:ilvl="0" w:tplc="6D8ACD76">
      <w:start w:val="1"/>
      <w:numFmt w:val="bullet"/>
      <w:lvlText w:val="✔"/>
      <w:lvlJc w:val="left"/>
      <w:pPr>
        <w:ind w:left="1080" w:hanging="360"/>
      </w:pPr>
      <w:rPr>
        <w:rFonts w:ascii="MS PGothic" w:eastAsia="MS PGothic" w:hAnsi="MS PGothic" w:cs="MS PGothic"/>
        <w:b w:val="0"/>
        <w:i w:val="0"/>
        <w:strike w:val="0"/>
        <w:dstrike w:val="0"/>
        <w:color w:val="000000"/>
        <w:sz w:val="24"/>
        <w:szCs w:val="24"/>
        <w:u w:val="none" w:color="000000"/>
        <w:bdr w:val="none" w:sz="0" w:space="0" w:color="auto"/>
        <w:shd w:val="clear" w:color="auto" w:fill="auto"/>
        <w:vertAlign w:val="baseline"/>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4"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5"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69407A41"/>
    <w:multiLevelType w:val="hybridMultilevel"/>
    <w:tmpl w:val="D82C8FFC"/>
    <w:lvl w:ilvl="0" w:tplc="4822D54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71493F71"/>
    <w:multiLevelType w:val="hybridMultilevel"/>
    <w:tmpl w:val="3CAAA3A8"/>
    <w:lvl w:ilvl="0" w:tplc="4822D540">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4"/>
  </w:num>
  <w:num w:numId="2">
    <w:abstractNumId w:val="5"/>
  </w:num>
  <w:num w:numId="3">
    <w:abstractNumId w:val="8"/>
  </w:num>
  <w:num w:numId="4">
    <w:abstractNumId w:val="1"/>
  </w:num>
  <w:num w:numId="5">
    <w:abstractNumId w:val="2"/>
  </w:num>
  <w:num w:numId="6">
    <w:abstractNumId w:val="6"/>
  </w:num>
  <w:num w:numId="7">
    <w:abstractNumId w:val="7"/>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06460"/>
    <w:rsid w:val="00712B44"/>
    <w:rsid w:val="00721A9F"/>
    <w:rsid w:val="00765AFB"/>
    <w:rsid w:val="007C46D8"/>
    <w:rsid w:val="007D3DB5"/>
    <w:rsid w:val="007F42CD"/>
    <w:rsid w:val="00862196"/>
    <w:rsid w:val="008926D0"/>
    <w:rsid w:val="008E6348"/>
    <w:rsid w:val="00917E9F"/>
    <w:rsid w:val="00943275"/>
    <w:rsid w:val="00995672"/>
    <w:rsid w:val="00A50E65"/>
    <w:rsid w:val="00AC4EE8"/>
    <w:rsid w:val="00AD230F"/>
    <w:rsid w:val="00B15B6E"/>
    <w:rsid w:val="00B74CA6"/>
    <w:rsid w:val="00B7739E"/>
    <w:rsid w:val="00BC5383"/>
    <w:rsid w:val="00BD3BE2"/>
    <w:rsid w:val="00C11A67"/>
    <w:rsid w:val="00C11E40"/>
    <w:rsid w:val="00C76685"/>
    <w:rsid w:val="00C8003C"/>
    <w:rsid w:val="00CA08E5"/>
    <w:rsid w:val="00D21CAD"/>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F3A99"/>
    <w:pPr>
      <w:pBdr>
        <w:bottom w:val="single" w:sz="4" w:space="1" w:color="auto"/>
      </w:pBdr>
      <w:spacing w:after="0" w:line="240" w:lineRule="auto"/>
      <w:jc w:val="center"/>
      <w:outlineLvl w:val="0"/>
    </w:pPr>
    <w:rPr>
      <w:sz w:val="36"/>
      <w:szCs w:val="36"/>
      <w:lang w:val="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0F3A99"/>
    <w:rPr>
      <w:sz w:val="36"/>
      <w:szCs w:val="36"/>
      <w:lang w:val="es-AR"/>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917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e.gov/web/escuela-primaria-particular-incorporada-n.-1345" TargetMode="External"/><Relationship Id="rId13" Type="http://schemas.openxmlformats.org/officeDocument/2006/relationships/hyperlink" Target="https://www.instagram.com/programaglobe.arg/" TargetMode="External"/><Relationship Id="rId18" Type="http://schemas.openxmlformats.org/officeDocument/2006/relationships/image" Target="media/image5.jp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facebook.com/Programa-GLOBE-Argentina-219511414730087" TargetMode="External"/><Relationship Id="rId17" Type="http://schemas.openxmlformats.org/officeDocument/2006/relationships/image" Target="media/image4.jp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e.gov/web/epet-n-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globe.gov/web/escuela-n-74-maria-saa-pereyra-" TargetMode="Externa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yperlink" Target="https://www.globe.gov/web/science-club-huechulafquen-after-school-" TargetMode="External"/><Relationship Id="rId14" Type="http://schemas.openxmlformats.org/officeDocument/2006/relationships/image" Target="media/image1.jpg"/><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48848-971C-4290-923C-94E298A08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372</Words>
  <Characters>7552</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3</cp:revision>
  <cp:lastPrinted>2018-02-16T15:30:00Z</cp:lastPrinted>
  <dcterms:created xsi:type="dcterms:W3CDTF">2022-05-25T15:14:00Z</dcterms:created>
  <dcterms:modified xsi:type="dcterms:W3CDTF">2022-05-27T17:32:00Z</dcterms:modified>
</cp:coreProperties>
</file>